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6316" w:rsidRDefault="00F06316" w:rsidP="00F06316">
      <w:pPr>
        <w:spacing w:after="0"/>
      </w:pPr>
      <w:r>
        <w:t>Coding Lab worksheet (week 1)</w:t>
      </w:r>
    </w:p>
    <w:p w:rsidR="00F06316" w:rsidRDefault="00F06316" w:rsidP="00F06316">
      <w:pPr>
        <w:spacing w:after="0"/>
      </w:pPr>
      <w:r>
        <w:t xml:space="preserve">Name: </w:t>
      </w:r>
    </w:p>
    <w:p w:rsidR="00F06316" w:rsidRDefault="00F06316" w:rsidP="00F06316">
      <w:pPr>
        <w:spacing w:after="0"/>
      </w:pPr>
    </w:p>
    <w:p w:rsidR="00F06316" w:rsidRDefault="00F06316" w:rsidP="00F06316">
      <w:pPr>
        <w:spacing w:after="0"/>
      </w:pPr>
      <w:r>
        <w:t xml:space="preserve">1 - # Write three to five equations below using any combination of these operators </w:t>
      </w:r>
    </w:p>
    <w:p w:rsidR="00F06316" w:rsidRDefault="00F06316" w:rsidP="00F06316">
      <w:pPr>
        <w:spacing w:after="0"/>
      </w:pPr>
      <w:r>
        <w:t xml:space="preserve"># </w:t>
      </w:r>
      <w:proofErr w:type="gramStart"/>
      <w:r>
        <w:t>and</w:t>
      </w:r>
      <w:proofErr w:type="gramEnd"/>
      <w:r>
        <w:t xml:space="preserve"> run the code by highlighting &amp; pressing CTRL+ENTER.</w:t>
      </w:r>
    </w:p>
    <w:p w:rsidR="00F06316" w:rsidRDefault="00F06316" w:rsidP="00F06316">
      <w:pPr>
        <w:spacing w:after="0"/>
      </w:pPr>
      <w:bookmarkStart w:id="0" w:name="_GoBack"/>
      <w:bookmarkEnd w:id="0"/>
    </w:p>
    <w:p w:rsidR="00F06316" w:rsidRDefault="00F06316" w:rsidP="00F06316">
      <w:pPr>
        <w:spacing w:after="0"/>
      </w:pPr>
    </w:p>
    <w:p w:rsidR="00F06316" w:rsidRDefault="00F06316" w:rsidP="00F06316">
      <w:pPr>
        <w:spacing w:after="0"/>
      </w:pPr>
    </w:p>
    <w:p w:rsidR="00F06316" w:rsidRDefault="00F06316" w:rsidP="00F06316">
      <w:pPr>
        <w:spacing w:after="0"/>
      </w:pPr>
      <w:r>
        <w:t xml:space="preserve">2 - # </w:t>
      </w:r>
      <w:proofErr w:type="gramStart"/>
      <w:r>
        <w:t>Some</w:t>
      </w:r>
      <w:proofErr w:type="gramEnd"/>
      <w:r>
        <w:t xml:space="preserve"> functions will have arguments in addition to the data you give them.</w:t>
      </w:r>
    </w:p>
    <w:p w:rsidR="00F06316" w:rsidRDefault="00F06316" w:rsidP="00F06316">
      <w:pPr>
        <w:spacing w:after="0"/>
      </w:pPr>
      <w:r>
        <w:t># Write a line of code to look up the help (?) for the paste function.</w:t>
      </w:r>
    </w:p>
    <w:p w:rsidR="00F06316" w:rsidRDefault="00F06316" w:rsidP="00F06316">
      <w:pPr>
        <w:spacing w:after="0"/>
      </w:pPr>
      <w:r>
        <w:t xml:space="preserve"># </w:t>
      </w:r>
      <w:proofErr w:type="gramStart"/>
      <w:r>
        <w:t>Then</w:t>
      </w:r>
      <w:proofErr w:type="gramEnd"/>
      <w:r>
        <w:t xml:space="preserve"> modify the code below to produce the following output:</w:t>
      </w:r>
    </w:p>
    <w:p w:rsidR="00F06316" w:rsidRDefault="00F06316" w:rsidP="00F06316">
      <w:pPr>
        <w:spacing w:after="0"/>
      </w:pPr>
      <w:r>
        <w:t># "You.1-Can.7-Even.9-Make.100-A.80-List.280-of.2-strings.59"</w:t>
      </w:r>
    </w:p>
    <w:p w:rsidR="00F06316" w:rsidRDefault="00F06316" w:rsidP="00F06316">
      <w:pPr>
        <w:spacing w:after="0"/>
      </w:pPr>
      <w:r>
        <w:t xml:space="preserve"># </w:t>
      </w:r>
      <w:proofErr w:type="gramStart"/>
      <w:r>
        <w:t>and</w:t>
      </w:r>
      <w:proofErr w:type="gramEnd"/>
      <w:r>
        <w:t xml:space="preserve"> paste these two lines of code in the worksheet under entry 2.</w:t>
      </w:r>
    </w:p>
    <w:p w:rsidR="00F06316" w:rsidRDefault="00F06316" w:rsidP="00F06316"/>
    <w:p w:rsidR="00F06316" w:rsidRDefault="00F06316" w:rsidP="00F06316"/>
    <w:p w:rsidR="00F06316" w:rsidRDefault="00F06316" w:rsidP="00F06316">
      <w:pPr>
        <w:spacing w:after="0"/>
      </w:pPr>
      <w:r>
        <w:t xml:space="preserve">3 - # </w:t>
      </w:r>
      <w:proofErr w:type="gramStart"/>
      <w:r>
        <w:t>Now</w:t>
      </w:r>
      <w:proofErr w:type="gramEnd"/>
      <w:r>
        <w:t xml:space="preserve"> write two lines of code.</w:t>
      </w:r>
    </w:p>
    <w:p w:rsidR="00F06316" w:rsidRDefault="00F06316" w:rsidP="00F06316">
      <w:pPr>
        <w:spacing w:after="0"/>
      </w:pPr>
      <w:r>
        <w:t xml:space="preserve"># </w:t>
      </w:r>
      <w:proofErr w:type="gramStart"/>
      <w:r>
        <w:t>The</w:t>
      </w:r>
      <w:proofErr w:type="gramEnd"/>
      <w:r>
        <w:t xml:space="preserve"> first should assign the DNase to a new variable name. </w:t>
      </w:r>
    </w:p>
    <w:p w:rsidR="00F06316" w:rsidRDefault="00F06316" w:rsidP="00F06316">
      <w:pPr>
        <w:spacing w:after="0"/>
      </w:pPr>
      <w:r>
        <w:t xml:space="preserve"># The second should using the </w:t>
      </w:r>
      <w:proofErr w:type="gramStart"/>
      <w:r>
        <w:t>dim(</w:t>
      </w:r>
      <w:proofErr w:type="gramEnd"/>
      <w:r>
        <w:t>) function to check that it is the same size as DNase.</w:t>
      </w:r>
    </w:p>
    <w:p w:rsidR="00F06316" w:rsidRDefault="00F06316" w:rsidP="00F06316">
      <w:pPr>
        <w:spacing w:after="0"/>
      </w:pPr>
      <w:r>
        <w:t># Paste both the lines into answer #3 on the worksheet.</w:t>
      </w:r>
    </w:p>
    <w:p w:rsidR="00F06316" w:rsidRDefault="00F06316" w:rsidP="00F06316">
      <w:pPr>
        <w:spacing w:after="0"/>
      </w:pPr>
    </w:p>
    <w:p w:rsidR="00F06316" w:rsidRDefault="00F06316" w:rsidP="00F06316">
      <w:pPr>
        <w:spacing w:after="0"/>
      </w:pPr>
      <w:r>
        <w:t>4 - # Write a line of code that selects the last 5 rows and paste it and</w:t>
      </w:r>
    </w:p>
    <w:p w:rsidR="00F06316" w:rsidRDefault="00F06316" w:rsidP="00F06316">
      <w:pPr>
        <w:spacing w:after="0"/>
      </w:pPr>
      <w:r>
        <w:t xml:space="preserve"># </w:t>
      </w:r>
      <w:proofErr w:type="gramStart"/>
      <w:r>
        <w:t>the</w:t>
      </w:r>
      <w:proofErr w:type="gramEnd"/>
      <w:r>
        <w:t xml:space="preserve"> output it produces into answer #4 of the worksheet</w:t>
      </w:r>
    </w:p>
    <w:p w:rsidR="00F06316" w:rsidRDefault="00F06316" w:rsidP="00F06316">
      <w:pPr>
        <w:spacing w:after="0"/>
      </w:pPr>
    </w:p>
    <w:p w:rsidR="00F06316" w:rsidRDefault="00F06316" w:rsidP="00F06316">
      <w:pPr>
        <w:spacing w:after="0"/>
      </w:pPr>
      <w:r>
        <w:t xml:space="preserve">5 - # And from here I could make it a "good graph" by looking </w:t>
      </w:r>
      <w:proofErr w:type="gramStart"/>
      <w:r>
        <w:t>at ?</w:t>
      </w:r>
      <w:proofErr w:type="gramEnd"/>
      <w:r>
        <w:t>plot</w:t>
      </w:r>
    </w:p>
    <w:p w:rsidR="00F06316" w:rsidRDefault="00F06316" w:rsidP="00F06316">
      <w:pPr>
        <w:spacing w:after="0"/>
      </w:pPr>
      <w:r>
        <w:t xml:space="preserve"># </w:t>
      </w:r>
      <w:proofErr w:type="gramStart"/>
      <w:r>
        <w:t>and</w:t>
      </w:r>
      <w:proofErr w:type="gramEnd"/>
      <w:r>
        <w:t xml:space="preserve"> filling in the other arguments. </w:t>
      </w:r>
    </w:p>
    <w:p w:rsidR="00F06316" w:rsidRDefault="00F06316" w:rsidP="00F06316">
      <w:pPr>
        <w:spacing w:after="0"/>
      </w:pPr>
      <w:r>
        <w:t xml:space="preserve"># (assume concentration is in </w:t>
      </w:r>
      <w:proofErr w:type="spellStart"/>
      <w:r>
        <w:t>mM</w:t>
      </w:r>
      <w:proofErr w:type="spellEnd"/>
      <w:r>
        <w:t xml:space="preserve"> and density is in lumens)</w:t>
      </w:r>
    </w:p>
    <w:p w:rsidR="00F06316" w:rsidRDefault="00F06316" w:rsidP="00F06316">
      <w:pPr>
        <w:spacing w:after="0"/>
      </w:pPr>
      <w:r>
        <w:t># paste your updated code into #5 on the worksheet</w:t>
      </w:r>
    </w:p>
    <w:p w:rsidR="008331EB" w:rsidRDefault="008331EB"/>
    <w:sectPr w:rsidR="008331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MDUwMDMxNTY0MTRT0lEKTi0uzszPAykwrAUAEoOzZCwAAAA="/>
  </w:docVars>
  <w:rsids>
    <w:rsidRoot w:val="00F06316"/>
    <w:rsid w:val="00377A23"/>
    <w:rsid w:val="008331EB"/>
    <w:rsid w:val="00F06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68E22"/>
  <w15:chartTrackingRefBased/>
  <w15:docId w15:val="{900DF0D1-67B7-4B87-9C08-BB21467BD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63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ke Forest University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nders, Cecil J.</dc:creator>
  <cp:keywords/>
  <dc:description/>
  <cp:lastModifiedBy>Saunders, Cecil J.</cp:lastModifiedBy>
  <cp:revision>1</cp:revision>
  <dcterms:created xsi:type="dcterms:W3CDTF">2019-10-21T04:16:00Z</dcterms:created>
  <dcterms:modified xsi:type="dcterms:W3CDTF">2019-10-21T14:36:00Z</dcterms:modified>
</cp:coreProperties>
</file>